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72C15" w:rsidRDefault="00772C15" w:rsidP="00772C15">
      <w:pPr>
        <w:shd w:val="clear" w:color="auto" w:fill="FFFFFF"/>
        <w:spacing w:before="100" w:beforeAutospacing="1" w:after="100" w:afterAutospacing="1" w:line="240" w:lineRule="auto"/>
        <w:rPr>
          <w:rFonts w:ascii="Courier New" w:eastAsia="Times New Roman" w:hAnsi="Courier New" w:cs="Courier New"/>
          <w:b/>
          <w:bCs/>
          <w:color w:val="212529"/>
          <w:sz w:val="24"/>
          <w:szCs w:val="24"/>
        </w:rPr>
      </w:pPr>
      <w:r>
        <w:rPr>
          <w:rFonts w:ascii="Courier New" w:eastAsia="Times New Roman" w:hAnsi="Courier New" w:cs="Courier New"/>
          <w:b/>
          <w:bCs/>
          <w:color w:val="212529"/>
          <w:sz w:val="24"/>
          <w:szCs w:val="24"/>
        </w:rPr>
        <w:t>Features of burp</w:t>
      </w:r>
      <w:bookmarkStart w:id="0" w:name="_GoBack"/>
      <w:bookmarkEnd w:id="0"/>
      <w:r>
        <w:rPr>
          <w:rFonts w:ascii="Courier New" w:eastAsia="Times New Roman" w:hAnsi="Courier New" w:cs="Courier New"/>
          <w:b/>
          <w:bCs/>
          <w:color w:val="212529"/>
          <w:sz w:val="24"/>
          <w:szCs w:val="24"/>
        </w:rPr>
        <w:t>suite</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Proxy</w:t>
      </w:r>
      <w:r w:rsidRPr="00772C15">
        <w:rPr>
          <w:rFonts w:ascii="Courier New" w:eastAsia="Times New Roman" w:hAnsi="Courier New" w:cs="Courier New"/>
          <w:color w:val="212529"/>
          <w:sz w:val="24"/>
          <w:szCs w:val="24"/>
        </w:rPr>
        <w:t> - What allows us to funnel traffic through Burp Suite for further analysis</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Target</w:t>
      </w:r>
      <w:r w:rsidRPr="00772C15">
        <w:rPr>
          <w:rFonts w:ascii="Courier New" w:eastAsia="Times New Roman" w:hAnsi="Courier New" w:cs="Courier New"/>
          <w:color w:val="212529"/>
          <w:sz w:val="24"/>
          <w:szCs w:val="24"/>
        </w:rPr>
        <w:t> - How we set the scope of our project. We can also use this to effectively create a site map of the application we are testing.</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Intruder</w:t>
      </w:r>
      <w:r w:rsidRPr="00772C15">
        <w:rPr>
          <w:rFonts w:ascii="Courier New" w:eastAsia="Times New Roman" w:hAnsi="Courier New" w:cs="Courier New"/>
          <w:color w:val="212529"/>
          <w:sz w:val="24"/>
          <w:szCs w:val="24"/>
        </w:rPr>
        <w:t> - Incredibly powerful tool for everything from field fuzzing to credential stuffing and more</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Repeater</w:t>
      </w:r>
      <w:r w:rsidRPr="00772C15">
        <w:rPr>
          <w:rFonts w:ascii="Courier New" w:eastAsia="Times New Roman" w:hAnsi="Courier New" w:cs="Courier New"/>
          <w:color w:val="212529"/>
          <w:sz w:val="24"/>
          <w:szCs w:val="24"/>
        </w:rPr>
        <w:t> - Allows us to 'repeat' requests that have previously been made with or without modification. Often used in a precursor step to fuzzing with the aforementioned Intruder</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Sequencer</w:t>
      </w:r>
      <w:r w:rsidRPr="00772C15">
        <w:rPr>
          <w:rFonts w:ascii="Courier New" w:eastAsia="Times New Roman" w:hAnsi="Courier New" w:cs="Courier New"/>
          <w:color w:val="212529"/>
          <w:sz w:val="24"/>
          <w:szCs w:val="24"/>
        </w:rPr>
        <w:t> - Analyzes the 'randomness' present in parts of the web app which are intended to be unpredictable. This is commonly used for testing session cookies</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Decoder</w:t>
      </w:r>
      <w:r w:rsidRPr="00772C15">
        <w:rPr>
          <w:rFonts w:ascii="Courier New" w:eastAsia="Times New Roman" w:hAnsi="Courier New" w:cs="Courier New"/>
          <w:color w:val="212529"/>
          <w:sz w:val="24"/>
          <w:szCs w:val="24"/>
        </w:rPr>
        <w:t> - As the name suggests, Decoder is a tool that allows us to perform various transforms on pieces of data. These transforms vary from decoding/encoding to various bases or URL encoding.</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Comparer</w:t>
      </w:r>
      <w:r w:rsidRPr="00772C15">
        <w:rPr>
          <w:rFonts w:ascii="Courier New" w:eastAsia="Times New Roman" w:hAnsi="Courier New" w:cs="Courier New"/>
          <w:color w:val="212529"/>
          <w:sz w:val="24"/>
          <w:szCs w:val="24"/>
        </w:rPr>
        <w:t> - Comparer as you might have guessed is a tool we can use to compare different responses or other pieces of data such as site maps or proxy histories (awesome for access control issue testing). This is very similar to the Linux tool diff.</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Extender</w:t>
      </w:r>
      <w:r w:rsidRPr="00772C15">
        <w:rPr>
          <w:rFonts w:ascii="Courier New" w:eastAsia="Times New Roman" w:hAnsi="Courier New" w:cs="Courier New"/>
          <w:color w:val="212529"/>
          <w:sz w:val="24"/>
          <w:szCs w:val="24"/>
        </w:rPr>
        <w:t> - Similar to adding mods to a game like Minecraft, Extender allows us to add components such as tool integrations, additional scan definitions, and more!</w:t>
      </w:r>
    </w:p>
    <w:p w:rsidR="00772C15" w:rsidRPr="00772C15" w:rsidRDefault="00772C15" w:rsidP="00772C15">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772C15">
        <w:rPr>
          <w:rFonts w:ascii="Courier New" w:eastAsia="Times New Roman" w:hAnsi="Courier New" w:cs="Courier New"/>
          <w:b/>
          <w:bCs/>
          <w:color w:val="212529"/>
          <w:sz w:val="24"/>
          <w:szCs w:val="24"/>
        </w:rPr>
        <w:t>Scanner</w:t>
      </w:r>
      <w:r w:rsidRPr="00772C15">
        <w:rPr>
          <w:rFonts w:ascii="Courier New" w:eastAsia="Times New Roman" w:hAnsi="Courier New" w:cs="Courier New"/>
          <w:color w:val="212529"/>
          <w:sz w:val="24"/>
          <w:szCs w:val="24"/>
        </w:rPr>
        <w:t xml:space="preserve"> - Automated web vulnerability scanner that can highlight areas of the application for further manual investigation or possible exploitation with another section of Burp. This feature, while not in the community edition </w:t>
      </w:r>
      <w:proofErr w:type="gramStart"/>
      <w:r w:rsidRPr="00772C15">
        <w:rPr>
          <w:rFonts w:ascii="Courier New" w:eastAsia="Times New Roman" w:hAnsi="Courier New" w:cs="Courier New"/>
          <w:color w:val="212529"/>
          <w:sz w:val="24"/>
          <w:szCs w:val="24"/>
        </w:rPr>
        <w:t>of</w:t>
      </w:r>
      <w:proofErr w:type="gramEnd"/>
      <w:r w:rsidRPr="00772C15">
        <w:rPr>
          <w:rFonts w:ascii="Courier New" w:eastAsia="Times New Roman" w:hAnsi="Courier New" w:cs="Courier New"/>
          <w:color w:val="212529"/>
          <w:sz w:val="24"/>
          <w:szCs w:val="24"/>
        </w:rPr>
        <w:t xml:space="preserve"> Burp Suite, is still a key facet of performing a web application test.</w:t>
      </w:r>
    </w:p>
    <w:p w:rsidR="009F13AF" w:rsidRPr="00772C15" w:rsidRDefault="00772C15" w:rsidP="00772C15"/>
    <w:sectPr w:rsidR="009F13AF" w:rsidRPr="00772C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CE6F29"/>
    <w:multiLevelType w:val="multilevel"/>
    <w:tmpl w:val="7EF27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xNDcyNDY1MTQyNDFR0lEKTi0uzszPAykwrAUAXqNshCwAAAA="/>
  </w:docVars>
  <w:rsids>
    <w:rsidRoot w:val="00772C15"/>
    <w:rsid w:val="004E3C77"/>
    <w:rsid w:val="00772C15"/>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D3B56C-B121-49AF-9050-19A6C9B54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6480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6</Words>
  <Characters>1348</Characters>
  <Application>Microsoft Office Word</Application>
  <DocSecurity>0</DocSecurity>
  <Lines>11</Lines>
  <Paragraphs>3</Paragraphs>
  <ScaleCrop>false</ScaleCrop>
  <Company>HP</Company>
  <LinksUpToDate>false</LinksUpToDate>
  <CharactersWithSpaces>1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cp:revision>
  <dcterms:created xsi:type="dcterms:W3CDTF">2021-06-17T15:26:00Z</dcterms:created>
  <dcterms:modified xsi:type="dcterms:W3CDTF">2021-06-17T15:27:00Z</dcterms:modified>
</cp:coreProperties>
</file>